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can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Figure 6 A: effect of Smax-Smin, B: effect of migration rate</w:t>
      </w:r>
    </w:p>
    <w:p>
      <w:pPr>
        <w:pStyle w:val="Heading1"/>
      </w:pPr>
      <w:bookmarkStart w:id="33" w:name="discussion"/>
      <w:bookmarkEnd w:id="33"/>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pPr>
        <w:pStyle w:val="Heading3"/>
      </w:pPr>
      <w:bookmarkStart w:id="42" w:name="figure-1a"/>
      <w:bookmarkEnd w:id="42"/>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4" w:name="figure-1b"/>
      <w:bookmarkEnd w:id="44"/>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6" w:name="figure-1c"/>
      <w:bookmarkEnd w:id="46"/>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48" w:name="figure-1x"/>
      <w:bookmarkEnd w:id="48"/>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0" w:name="figure-2"/>
      <w:bookmarkEnd w:id="50"/>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1"/>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2" w:name="figure-3"/>
      <w:bookmarkEnd w:id="52"/>
      <w:r>
        <w:t xml:space="preserve">Figure 3</w:t>
      </w:r>
    </w:p>
    <w:p>
      <w:r>
        <w:t xml:space="preserve">Mean fitness over time for the treatments shown in Figure 2</w:t>
      </w:r>
    </w:p>
    <w:p>
      <w:pPr>
        <w:pStyle w:val="Heading3"/>
      </w:pPr>
      <w:bookmarkStart w:id="53" w:name="figure-3a---fitness-for-base-case-niche-construction"/>
      <w:bookmarkEnd w:id="5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5" w:name="figure-3b---fitness-with-double-delta-no-epsilon"/>
      <w:bookmarkEnd w:id="55"/>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7" w:name="figure-3c---fitness-with-no-negative-niche-construction-l5-a5"/>
      <w:bookmarkEnd w:id="57"/>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9" w:name="figure-3d---fitness-with-extreme-negative-niche-construction-l1-a6"/>
      <w:bookmarkEnd w:id="59"/>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1" w:name="figure-4"/>
      <w:bookmarkEnd w:id="61"/>
      <w:r>
        <w:t xml:space="preserve">Figure 4</w:t>
      </w:r>
    </w:p>
    <w:p>
      <w:r>
        <w:t xml:space="preserve">Cooperators invade from single population</w:t>
      </w:r>
    </w:p>
    <w:p>
      <w:pPr>
        <w:pStyle w:val="Heading2"/>
      </w:pPr>
      <w:bookmarkStart w:id="62" w:name="figure-5"/>
      <w:bookmarkEnd w:id="62"/>
      <w:r>
        <w:t xml:space="preserve">Figure 5</w:t>
      </w:r>
    </w:p>
    <w:p>
      <w:r>
        <w:t xml:space="preserve">Defectors are kept at bay</w:t>
      </w:r>
    </w:p>
    <w:p>
      <w:pPr>
        <w:pStyle w:val="Heading2"/>
      </w:pPr>
      <w:bookmarkStart w:id="63" w:name="figure-6"/>
      <w:bookmarkEnd w:id="63"/>
      <w:r>
        <w:t xml:space="preserve">Figure 6</w:t>
      </w:r>
    </w:p>
    <w:p>
      <w:pPr>
        <w:pStyle w:val="Heading3"/>
      </w:pPr>
      <w:bookmarkStart w:id="64" w:name="figure-6a---effect-of-migration-rate-m"/>
      <w:bookmarkEnd w:id="64"/>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6" w:name="figure-6b---effect-of-public-good-benefit-smax-smin"/>
      <w:bookmarkEnd w:id="66"/>
      <w:r>
        <w:t xml:space="preserve">Figure 6B - Effect of Public Good Benefit (Smax-Smin)</w:t>
      </w:r>
    </w:p>
    <w:p/>
    <w:p>
      <w:pPr>
        <w:pStyle w:val="Heading1"/>
      </w:pPr>
      <w:bookmarkStart w:id="67" w:name="tables"/>
      <w:bookmarkEnd w:id="6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8" w:name="references"/>
      <w:bookmarkEnd w:id="6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3ea3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07ba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